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D32CB" w14:textId="77777777" w:rsidR="00035722" w:rsidRPr="00A568A2" w:rsidRDefault="00035722" w:rsidP="00035722">
      <w:pPr>
        <w:pStyle w:val="Title"/>
        <w:pBdr>
          <w:top w:val="double" w:sz="4" w:space="3" w:color="auto"/>
          <w:left w:val="double" w:sz="4" w:space="0" w:color="auto"/>
          <w:bottom w:val="double" w:sz="4" w:space="4" w:color="auto"/>
          <w:right w:val="double" w:sz="4" w:space="4" w:color="auto"/>
        </w:pBdr>
        <w:shd w:val="clear" w:color="auto" w:fill="E6E6E6"/>
        <w:rPr>
          <w:rFonts w:ascii="Sitka Heading" w:hAnsi="Sitka Heading"/>
          <w:b/>
          <w:smallCaps/>
          <w:sz w:val="32"/>
          <w:szCs w:val="36"/>
          <w14:numForm w14:val="lining"/>
        </w:rPr>
      </w:pPr>
      <w:r>
        <w:rPr>
          <w:rFonts w:ascii="Sitka Heading" w:hAnsi="Sitka Heading"/>
          <w:b/>
          <w:smallCaps/>
          <w:sz w:val="32"/>
          <w:szCs w:val="36"/>
          <w14:numForm w14:val="lining"/>
        </w:rPr>
        <w:t>Franklin Essex Housing Coalition (FEHC)</w:t>
      </w:r>
    </w:p>
    <w:p w14:paraId="36527488" w14:textId="1EE5A792" w:rsidR="00035722" w:rsidRDefault="00035722" w:rsidP="00035722">
      <w:pPr>
        <w:pStyle w:val="Title"/>
        <w:pBdr>
          <w:top w:val="double" w:sz="4" w:space="3" w:color="auto"/>
          <w:left w:val="double" w:sz="4" w:space="0" w:color="auto"/>
          <w:bottom w:val="double" w:sz="4" w:space="4" w:color="auto"/>
          <w:right w:val="double" w:sz="4" w:space="4" w:color="auto"/>
        </w:pBdr>
        <w:shd w:val="clear" w:color="auto" w:fill="E6E6E6"/>
        <w:rPr>
          <w:rFonts w:ascii="Sitka Heading" w:hAnsi="Sitka Heading"/>
          <w:b/>
          <w:sz w:val="32"/>
        </w:rPr>
      </w:pPr>
      <w:r>
        <w:rPr>
          <w:rFonts w:ascii="Sitka Heading" w:hAnsi="Sitka Heading"/>
          <w:b/>
          <w:sz w:val="32"/>
        </w:rPr>
        <w:t xml:space="preserve">Dues Waiver </w:t>
      </w:r>
      <w:r w:rsidR="008D11BB">
        <w:rPr>
          <w:rFonts w:ascii="Sitka Heading" w:hAnsi="Sitka Heading"/>
          <w:b/>
          <w:sz w:val="32"/>
        </w:rPr>
        <w:t>Applicatio</w:t>
      </w:r>
      <w:r w:rsidR="008C698A">
        <w:rPr>
          <w:rFonts w:ascii="Sitka Heading" w:hAnsi="Sitka Heading"/>
          <w:b/>
          <w:sz w:val="32"/>
        </w:rPr>
        <w:t>n</w:t>
      </w:r>
    </w:p>
    <w:p w14:paraId="70A4DC96" w14:textId="77777777" w:rsidR="00CC34F4" w:rsidRDefault="00CC34F4" w:rsidP="00CC34F4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7FAF6B90" w14:textId="233723E5" w:rsidR="00E25C3E" w:rsidRPr="00CC34F4" w:rsidRDefault="00CC34F4" w:rsidP="00CC34F4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           </w:t>
      </w:r>
      <w:r w:rsidR="001B6303">
        <w:rPr>
          <w:rFonts w:cstheme="minorHAnsi"/>
          <w:b/>
          <w:sz w:val="28"/>
          <w:szCs w:val="28"/>
        </w:rPr>
        <w:t>DUES WAIVER</w:t>
      </w:r>
      <w:r>
        <w:rPr>
          <w:rFonts w:cstheme="minorHAnsi"/>
          <w:b/>
          <w:sz w:val="28"/>
          <w:szCs w:val="28"/>
        </w:rPr>
        <w:t>/</w:t>
      </w:r>
      <w:r w:rsidRPr="00CC34F4">
        <w:rPr>
          <w:rFonts w:cstheme="minorHAnsi"/>
          <w:b/>
          <w:sz w:val="28"/>
          <w:szCs w:val="28"/>
        </w:rPr>
        <w:t>REDUCTION</w:t>
      </w:r>
      <w:r>
        <w:rPr>
          <w:rFonts w:cstheme="minorHAnsi"/>
          <w:b/>
          <w:sz w:val="28"/>
          <w:szCs w:val="28"/>
        </w:rPr>
        <w:t xml:space="preserve"> </w:t>
      </w:r>
      <w:r w:rsidRPr="00CC34F4">
        <w:rPr>
          <w:rFonts w:cstheme="minorHAnsi"/>
          <w:b/>
          <w:sz w:val="28"/>
          <w:szCs w:val="28"/>
        </w:rPr>
        <w:t xml:space="preserve">REQUEST </w:t>
      </w:r>
    </w:p>
    <w:p w14:paraId="07BE63EF" w14:textId="77777777" w:rsidR="00E25C3E" w:rsidRPr="00CC34F4" w:rsidRDefault="00E25C3E">
      <w:pPr>
        <w:rPr>
          <w:rFonts w:cstheme="minorHAnsi"/>
          <w:sz w:val="24"/>
          <w:szCs w:val="24"/>
        </w:rPr>
      </w:pPr>
    </w:p>
    <w:p w14:paraId="2E0C7B9A" w14:textId="77777777" w:rsidR="00E25C3E" w:rsidRPr="00CC34F4" w:rsidRDefault="00E25C3E">
      <w:pPr>
        <w:rPr>
          <w:rFonts w:cstheme="minorHAnsi"/>
          <w:sz w:val="24"/>
          <w:szCs w:val="24"/>
        </w:rPr>
      </w:pPr>
      <w:r w:rsidRPr="00CC34F4">
        <w:rPr>
          <w:rFonts w:cstheme="minorHAnsi"/>
          <w:sz w:val="24"/>
          <w:szCs w:val="24"/>
        </w:rPr>
        <w:t xml:space="preserve">Organization: </w:t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</w:r>
      <w:r w:rsidRPr="00CC34F4">
        <w:rPr>
          <w:rFonts w:cstheme="minorHAnsi"/>
          <w:sz w:val="24"/>
          <w:szCs w:val="24"/>
        </w:rPr>
        <w:softHyphen/>
        <w:t>_______________________________________</w:t>
      </w:r>
      <w:r w:rsidR="003D6B5D">
        <w:rPr>
          <w:rFonts w:cstheme="minorHAnsi"/>
          <w:sz w:val="24"/>
          <w:szCs w:val="24"/>
        </w:rPr>
        <w:t>___________________________</w:t>
      </w:r>
    </w:p>
    <w:p w14:paraId="2FEE8A21" w14:textId="77777777" w:rsidR="00E25C3E" w:rsidRPr="00CC34F4" w:rsidRDefault="00E25C3E">
      <w:pPr>
        <w:rPr>
          <w:rFonts w:cstheme="minorHAnsi"/>
          <w:sz w:val="24"/>
          <w:szCs w:val="24"/>
        </w:rPr>
      </w:pPr>
      <w:r w:rsidRPr="00CC34F4">
        <w:rPr>
          <w:rFonts w:cstheme="minorHAnsi"/>
          <w:sz w:val="24"/>
          <w:szCs w:val="24"/>
        </w:rPr>
        <w:t>Address: ___________________________________________</w:t>
      </w:r>
      <w:r w:rsidR="003D6B5D">
        <w:rPr>
          <w:rFonts w:cstheme="minorHAnsi"/>
          <w:sz w:val="24"/>
          <w:szCs w:val="24"/>
        </w:rPr>
        <w:t>___________________________</w:t>
      </w:r>
    </w:p>
    <w:p w14:paraId="6D35DCE4" w14:textId="77777777" w:rsidR="00E25C3E" w:rsidRPr="00CC34F4" w:rsidRDefault="00E25C3E">
      <w:pPr>
        <w:rPr>
          <w:rFonts w:cstheme="minorHAnsi"/>
          <w:sz w:val="24"/>
          <w:szCs w:val="24"/>
        </w:rPr>
      </w:pPr>
      <w:r w:rsidRPr="00CC34F4">
        <w:rPr>
          <w:rFonts w:cstheme="minorHAnsi"/>
          <w:sz w:val="24"/>
          <w:szCs w:val="24"/>
        </w:rPr>
        <w:t>Contact: ___________</w:t>
      </w:r>
      <w:r w:rsidR="003D6B5D">
        <w:rPr>
          <w:rFonts w:cstheme="minorHAnsi"/>
          <w:sz w:val="24"/>
          <w:szCs w:val="24"/>
        </w:rPr>
        <w:t>________________________  Title: ______________________________</w:t>
      </w:r>
    </w:p>
    <w:p w14:paraId="46680CEA" w14:textId="77777777" w:rsidR="00E25C3E" w:rsidRPr="00CC34F4" w:rsidRDefault="00E25C3E">
      <w:pPr>
        <w:rPr>
          <w:rFonts w:cstheme="minorHAnsi"/>
          <w:sz w:val="24"/>
          <w:szCs w:val="24"/>
        </w:rPr>
      </w:pPr>
      <w:r w:rsidRPr="00CC34F4">
        <w:rPr>
          <w:rFonts w:cstheme="minorHAnsi"/>
          <w:sz w:val="24"/>
          <w:szCs w:val="24"/>
        </w:rPr>
        <w:t>Phone:  ___________</w:t>
      </w:r>
      <w:r w:rsidR="003D6B5D">
        <w:rPr>
          <w:rFonts w:cstheme="minorHAnsi"/>
          <w:sz w:val="24"/>
          <w:szCs w:val="24"/>
        </w:rPr>
        <w:t xml:space="preserve">_______________                        </w:t>
      </w:r>
      <w:r w:rsidRPr="00CC34F4">
        <w:rPr>
          <w:rFonts w:cstheme="minorHAnsi"/>
          <w:sz w:val="24"/>
          <w:szCs w:val="24"/>
        </w:rPr>
        <w:t>Email: ____________</w:t>
      </w:r>
      <w:r w:rsidR="003D6B5D">
        <w:rPr>
          <w:rFonts w:cstheme="minorHAnsi"/>
          <w:sz w:val="24"/>
          <w:szCs w:val="24"/>
        </w:rPr>
        <w:t>_________________</w:t>
      </w:r>
    </w:p>
    <w:p w14:paraId="20C4510A" w14:textId="77777777" w:rsidR="00E25C3E" w:rsidRPr="00CC34F4" w:rsidRDefault="00E25C3E">
      <w:pPr>
        <w:rPr>
          <w:rFonts w:cstheme="minorHAnsi"/>
          <w:sz w:val="24"/>
          <w:szCs w:val="24"/>
        </w:rPr>
      </w:pPr>
    </w:p>
    <w:p w14:paraId="2665B2EB" w14:textId="77777777" w:rsidR="00E25C3E" w:rsidRPr="00CC34F4" w:rsidRDefault="00E25C3E">
      <w:pPr>
        <w:rPr>
          <w:rFonts w:cstheme="minorHAnsi"/>
          <w:sz w:val="24"/>
          <w:szCs w:val="24"/>
        </w:rPr>
      </w:pPr>
      <w:r w:rsidRPr="00CC34F4">
        <w:rPr>
          <w:rFonts w:cstheme="minorHAnsi"/>
          <w:sz w:val="24"/>
          <w:szCs w:val="24"/>
        </w:rPr>
        <w:t>Dues Waiver / Reduction Request for calendar year _____________</w:t>
      </w:r>
    </w:p>
    <w:p w14:paraId="268DA363" w14:textId="77777777" w:rsidR="00E25C3E" w:rsidRPr="00CC34F4" w:rsidRDefault="00E25C3E">
      <w:pPr>
        <w:rPr>
          <w:rFonts w:cstheme="minorHAnsi"/>
          <w:sz w:val="24"/>
          <w:szCs w:val="24"/>
        </w:rPr>
      </w:pPr>
    </w:p>
    <w:p w14:paraId="22C1C16B" w14:textId="77777777" w:rsidR="00E25C3E" w:rsidRPr="00CC34F4" w:rsidRDefault="00E25C3E">
      <w:pPr>
        <w:rPr>
          <w:rFonts w:cstheme="minorHAnsi"/>
          <w:sz w:val="24"/>
          <w:szCs w:val="24"/>
        </w:rPr>
      </w:pPr>
      <w:r w:rsidRPr="00CC34F4">
        <w:rPr>
          <w:rFonts w:cstheme="minorHAnsi"/>
          <w:sz w:val="24"/>
          <w:szCs w:val="24"/>
        </w:rPr>
        <w:t>We are requesting: (check one)</w:t>
      </w:r>
    </w:p>
    <w:p w14:paraId="7E25DF0A" w14:textId="77777777" w:rsidR="00E25C3E" w:rsidRPr="00CC34F4" w:rsidRDefault="00E25C3E">
      <w:pPr>
        <w:rPr>
          <w:rFonts w:cstheme="minorHAnsi"/>
          <w:sz w:val="24"/>
          <w:szCs w:val="24"/>
        </w:rPr>
      </w:pPr>
      <w:r w:rsidRPr="009716CD">
        <w:rPr>
          <w:rFonts w:cstheme="minorHAnsi"/>
          <w:sz w:val="24"/>
          <w:szCs w:val="24"/>
        </w:rPr>
        <w:t>[</w:t>
      </w:r>
      <w:r w:rsidR="009716CD">
        <w:rPr>
          <w:rFonts w:cstheme="minorHAnsi"/>
          <w:sz w:val="24"/>
          <w:szCs w:val="24"/>
        </w:rPr>
        <w:t xml:space="preserve"> </w:t>
      </w:r>
      <w:proofErr w:type="gramStart"/>
      <w:r w:rsidRPr="009716CD">
        <w:rPr>
          <w:rFonts w:cstheme="minorHAnsi"/>
          <w:sz w:val="24"/>
          <w:szCs w:val="24"/>
        </w:rPr>
        <w:t xml:space="preserve">  ]</w:t>
      </w:r>
      <w:proofErr w:type="gramEnd"/>
      <w:r w:rsidR="00CC34F4">
        <w:rPr>
          <w:rFonts w:cstheme="minorHAnsi"/>
          <w:sz w:val="24"/>
          <w:szCs w:val="24"/>
        </w:rPr>
        <w:t xml:space="preserve">    </w:t>
      </w:r>
      <w:r w:rsidRPr="00CC34F4">
        <w:rPr>
          <w:rFonts w:cstheme="minorHAnsi"/>
          <w:sz w:val="24"/>
          <w:szCs w:val="24"/>
        </w:rPr>
        <w:t xml:space="preserve"> _____% reduction of dues</w:t>
      </w:r>
      <w:r w:rsidR="00CC34F4">
        <w:rPr>
          <w:rFonts w:cstheme="minorHAnsi"/>
          <w:sz w:val="24"/>
          <w:szCs w:val="24"/>
        </w:rPr>
        <w:t xml:space="preserve">                                                                 </w:t>
      </w:r>
      <w:r w:rsidRPr="00CC34F4">
        <w:rPr>
          <w:rFonts w:cstheme="minorHAnsi"/>
          <w:sz w:val="24"/>
          <w:szCs w:val="24"/>
        </w:rPr>
        <w:t xml:space="preserve">[ </w:t>
      </w:r>
      <w:r w:rsidR="009716CD">
        <w:rPr>
          <w:rFonts w:cstheme="minorHAnsi"/>
          <w:sz w:val="24"/>
          <w:szCs w:val="24"/>
        </w:rPr>
        <w:t xml:space="preserve"> </w:t>
      </w:r>
      <w:r w:rsidRPr="00CC34F4">
        <w:rPr>
          <w:rFonts w:cstheme="minorHAnsi"/>
          <w:sz w:val="24"/>
          <w:szCs w:val="24"/>
        </w:rPr>
        <w:t xml:space="preserve"> ] full waiver of dues</w:t>
      </w:r>
    </w:p>
    <w:p w14:paraId="0DEA732E" w14:textId="77777777" w:rsidR="00E25C3E" w:rsidRPr="00CC34F4" w:rsidRDefault="00E25C3E">
      <w:pPr>
        <w:rPr>
          <w:rFonts w:cstheme="minorHAnsi"/>
          <w:sz w:val="24"/>
          <w:szCs w:val="24"/>
        </w:rPr>
      </w:pPr>
    </w:p>
    <w:p w14:paraId="76515897" w14:textId="77777777" w:rsidR="00E25C3E" w:rsidRPr="00CC34F4" w:rsidRDefault="00E25C3E">
      <w:pPr>
        <w:rPr>
          <w:rFonts w:cstheme="minorHAnsi"/>
          <w:sz w:val="24"/>
          <w:szCs w:val="24"/>
        </w:rPr>
      </w:pPr>
      <w:r w:rsidRPr="00CC34F4">
        <w:rPr>
          <w:rFonts w:cstheme="minorHAnsi"/>
          <w:sz w:val="24"/>
          <w:szCs w:val="24"/>
        </w:rPr>
        <w:t>Reason for request:</w:t>
      </w:r>
    </w:p>
    <w:p w14:paraId="29C0917E" w14:textId="77777777" w:rsidR="00E25C3E" w:rsidRPr="00CC34F4" w:rsidRDefault="00E25C3E">
      <w:pPr>
        <w:rPr>
          <w:rFonts w:cstheme="minorHAnsi"/>
          <w:sz w:val="24"/>
          <w:szCs w:val="24"/>
        </w:rPr>
      </w:pPr>
    </w:p>
    <w:p w14:paraId="5B9A5355" w14:textId="77777777" w:rsidR="00E25C3E" w:rsidRPr="00CC34F4" w:rsidRDefault="00E25C3E">
      <w:pPr>
        <w:rPr>
          <w:rFonts w:cstheme="minorHAnsi"/>
          <w:sz w:val="24"/>
          <w:szCs w:val="24"/>
        </w:rPr>
      </w:pPr>
    </w:p>
    <w:p w14:paraId="4A7BC56F" w14:textId="77777777" w:rsidR="00E25C3E" w:rsidRPr="00CC34F4" w:rsidRDefault="00E25C3E">
      <w:pPr>
        <w:rPr>
          <w:rFonts w:cstheme="minorHAnsi"/>
          <w:sz w:val="24"/>
          <w:szCs w:val="24"/>
        </w:rPr>
      </w:pPr>
    </w:p>
    <w:p w14:paraId="09522033" w14:textId="77777777" w:rsidR="00E25C3E" w:rsidRPr="00CC34F4" w:rsidRDefault="00E25C3E">
      <w:pPr>
        <w:rPr>
          <w:rFonts w:cstheme="minorHAnsi"/>
          <w:sz w:val="24"/>
          <w:szCs w:val="24"/>
        </w:rPr>
      </w:pPr>
    </w:p>
    <w:p w14:paraId="2EA9F515" w14:textId="77777777" w:rsidR="00E25C3E" w:rsidRDefault="00E25C3E">
      <w:pPr>
        <w:rPr>
          <w:rFonts w:cstheme="minorHAnsi"/>
          <w:sz w:val="24"/>
          <w:szCs w:val="24"/>
        </w:rPr>
      </w:pPr>
      <w:r w:rsidRPr="00CC34F4">
        <w:rPr>
          <w:rFonts w:cstheme="minorHAnsi"/>
          <w:sz w:val="24"/>
          <w:szCs w:val="24"/>
        </w:rPr>
        <w:t>If this request is granted, the organization agrees to be assigned to and actively participate in a subcommittee of the coalition.</w:t>
      </w:r>
    </w:p>
    <w:p w14:paraId="492BF514" w14:textId="77777777" w:rsidR="00CC34F4" w:rsidRDefault="00CC34F4">
      <w:pPr>
        <w:rPr>
          <w:rFonts w:cstheme="minorHAnsi"/>
          <w:sz w:val="24"/>
          <w:szCs w:val="24"/>
        </w:rPr>
      </w:pPr>
    </w:p>
    <w:p w14:paraId="3665E0ED" w14:textId="77777777" w:rsidR="00CC34F4" w:rsidRPr="00CC34F4" w:rsidRDefault="00CC34F4">
      <w:pPr>
        <w:rPr>
          <w:rFonts w:cstheme="minorHAnsi"/>
          <w:sz w:val="24"/>
          <w:szCs w:val="24"/>
        </w:rPr>
      </w:pPr>
    </w:p>
    <w:p w14:paraId="7D72A3B5" w14:textId="77777777" w:rsidR="00E25C3E" w:rsidRDefault="00E25C3E">
      <w:r>
        <w:t>_________</w:t>
      </w:r>
      <w:r w:rsidR="009716CD">
        <w:t>__________________________________________</w:t>
      </w:r>
      <w:r>
        <w:t>_________________________________</w:t>
      </w:r>
    </w:p>
    <w:p w14:paraId="31FF5F20" w14:textId="1D3CB6B6" w:rsidR="00E25C3E" w:rsidRDefault="009716CD">
      <w:r>
        <w:t xml:space="preserve">Signature                                                            </w:t>
      </w:r>
      <w:r w:rsidR="00CC34F4">
        <w:t xml:space="preserve"> </w:t>
      </w:r>
      <w:r>
        <w:t xml:space="preserve">Title                                                                </w:t>
      </w:r>
      <w:r w:rsidR="00CC34F4">
        <w:t>D</w:t>
      </w:r>
      <w:r w:rsidR="00E25C3E">
        <w:t>ate</w:t>
      </w:r>
      <w:r w:rsidR="00E25C3E">
        <w:tab/>
      </w:r>
      <w:r w:rsidR="00E25C3E">
        <w:tab/>
      </w:r>
    </w:p>
    <w:p w14:paraId="2CF11895" w14:textId="77777777" w:rsidR="00E25C3E" w:rsidRDefault="00E25C3E"/>
    <w:sectPr w:rsidR="00E25C3E" w:rsidSect="00FB7E46">
      <w:headerReference w:type="default" r:id="rId10"/>
      <w:footerReference w:type="default" r:id="rId11"/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F4B10" w14:textId="77777777" w:rsidR="00B36E7E" w:rsidRDefault="00B36E7E" w:rsidP="00DC6D79">
      <w:pPr>
        <w:spacing w:after="0" w:line="240" w:lineRule="auto"/>
      </w:pPr>
      <w:r>
        <w:separator/>
      </w:r>
    </w:p>
  </w:endnote>
  <w:endnote w:type="continuationSeparator" w:id="0">
    <w:p w14:paraId="226C4964" w14:textId="77777777" w:rsidR="00B36E7E" w:rsidRDefault="00B36E7E" w:rsidP="00DC6D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tka 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351BD" w14:textId="5167C0FD" w:rsidR="00D62CDF" w:rsidRPr="00D62CDF" w:rsidRDefault="00D62CDF">
    <w:pPr>
      <w:pStyle w:val="Footer"/>
    </w:pPr>
    <w:r>
      <w:t>Approved 5.24.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BD7C9" w14:textId="77777777" w:rsidR="00B36E7E" w:rsidRDefault="00B36E7E" w:rsidP="00DC6D79">
      <w:pPr>
        <w:spacing w:after="0" w:line="240" w:lineRule="auto"/>
      </w:pPr>
      <w:r>
        <w:separator/>
      </w:r>
    </w:p>
  </w:footnote>
  <w:footnote w:type="continuationSeparator" w:id="0">
    <w:p w14:paraId="70E0D1B3" w14:textId="77777777" w:rsidR="00B36E7E" w:rsidRDefault="00B36E7E" w:rsidP="00DC6D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8237E" w14:textId="1C86F2E3" w:rsidR="00DC6D79" w:rsidRDefault="00DC6D79">
    <w:pPr>
      <w:pStyle w:val="Header"/>
    </w:pPr>
  </w:p>
  <w:p w14:paraId="77167A07" w14:textId="77777777" w:rsidR="00DC6D79" w:rsidRDefault="00DC6D79">
    <w:pPr>
      <w:pStyle w:val="Header"/>
    </w:pPr>
  </w:p>
  <w:p w14:paraId="345455E8" w14:textId="77777777" w:rsidR="00DC6D79" w:rsidRDefault="00DC6D79">
    <w:pPr>
      <w:pStyle w:val="Header"/>
    </w:pPr>
  </w:p>
  <w:p w14:paraId="22706665" w14:textId="77777777" w:rsidR="00DC6D79" w:rsidRDefault="00DC6D79" w:rsidP="00DC6D7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sDQH0saWJpYGxko6SsGpxcWZ+XkgBYa1ALIauRksAAAA"/>
  </w:docVars>
  <w:rsids>
    <w:rsidRoot w:val="00E25C3E"/>
    <w:rsid w:val="00035722"/>
    <w:rsid w:val="000625C8"/>
    <w:rsid w:val="001B6303"/>
    <w:rsid w:val="00235BE0"/>
    <w:rsid w:val="003930ED"/>
    <w:rsid w:val="003D6B5D"/>
    <w:rsid w:val="007A113B"/>
    <w:rsid w:val="008C698A"/>
    <w:rsid w:val="008D11BB"/>
    <w:rsid w:val="009716CD"/>
    <w:rsid w:val="009B7259"/>
    <w:rsid w:val="00B36E7E"/>
    <w:rsid w:val="00C83334"/>
    <w:rsid w:val="00C85C2A"/>
    <w:rsid w:val="00CC34F4"/>
    <w:rsid w:val="00D14B40"/>
    <w:rsid w:val="00D400D2"/>
    <w:rsid w:val="00D62CDF"/>
    <w:rsid w:val="00D65E50"/>
    <w:rsid w:val="00D90D4C"/>
    <w:rsid w:val="00DC6D79"/>
    <w:rsid w:val="00E25C3E"/>
    <w:rsid w:val="00FB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3EF4E"/>
  <w15:chartTrackingRefBased/>
  <w15:docId w15:val="{CD9BB0AD-D630-491C-A98A-6A9C2C668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6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D79"/>
  </w:style>
  <w:style w:type="paragraph" w:styleId="Footer">
    <w:name w:val="footer"/>
    <w:basedOn w:val="Normal"/>
    <w:link w:val="FooterChar"/>
    <w:uiPriority w:val="99"/>
    <w:unhideWhenUsed/>
    <w:rsid w:val="00DC6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D79"/>
  </w:style>
  <w:style w:type="paragraph" w:styleId="Title">
    <w:name w:val="Title"/>
    <w:basedOn w:val="Normal"/>
    <w:link w:val="TitleChar"/>
    <w:qFormat/>
    <w:rsid w:val="00035722"/>
    <w:pPr>
      <w:spacing w:after="0" w:line="240" w:lineRule="auto"/>
      <w:jc w:val="center"/>
    </w:pPr>
    <w:rPr>
      <w:rFonts w:ascii="Times New Roman" w:eastAsia="Times New Roman" w:hAnsi="Times New Roman" w:cs="Times New Roman"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035722"/>
    <w:rPr>
      <w:rFonts w:ascii="Times New Roman" w:eastAsia="Times New Roman" w:hAnsi="Times New Roman" w:cs="Times New Roman"/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Y xmlns="c185413f-b2fa-4cac-a884-fa5906c630fc" xsi:nil="true"/>
    <Draft_x002f_Final xmlns="c185413f-b2fa-4cac-a884-fa5906c630fc" xsi:nil="true"/>
    <County xmlns="c185413f-b2fa-4cac-a884-fa5906c630fc" xsi:nil="true"/>
    <_dlc_DocId xmlns="ed321172-628b-4bc3-b254-6002e76b8fe9">7SYFENAVC2T6-358363881-1068537</_dlc_DocId>
    <_dlc_DocIdUrl xmlns="ed321172-628b-4bc3-b254-6002e76b8fe9">
      <Url>https://caresny.sharepoint.com/sites/coc/_layouts/15/DocIdRedir.aspx?ID=7SYFENAVC2T6-358363881-1068537</Url>
      <Description>7SYFENAVC2T6-358363881-1068537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ECF29DE7A13D41830CF31959A11132" ma:contentTypeVersion="17" ma:contentTypeDescription="Create a new document." ma:contentTypeScope="" ma:versionID="d5f6f7c75fc0672ac3adc527149fb791">
  <xsd:schema xmlns:xsd="http://www.w3.org/2001/XMLSchema" xmlns:xs="http://www.w3.org/2001/XMLSchema" xmlns:p="http://schemas.microsoft.com/office/2006/metadata/properties" xmlns:ns2="ed321172-628b-4bc3-b254-6002e76b8fe9" xmlns:ns3="c185413f-b2fa-4cac-a884-fa5906c630fc" targetNamespace="http://schemas.microsoft.com/office/2006/metadata/properties" ma:root="true" ma:fieldsID="cf91a0702e82436c0fd8dbad9bc6e7bd" ns2:_="" ns3:_="">
    <xsd:import namespace="ed321172-628b-4bc3-b254-6002e76b8fe9"/>
    <xsd:import namespace="c185413f-b2fa-4cac-a884-fa5906c630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FY" minOccurs="0"/>
                <xsd:element ref="ns3:County" minOccurs="0"/>
                <xsd:element ref="ns3:Draft_x002f_Fina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21172-628b-4bc3-b254-6002e76b8fe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5413f-b2fa-4cac-a884-fa5906c630fc" elementFormDefault="qualified">
    <xsd:import namespace="http://schemas.microsoft.com/office/2006/documentManagement/types"/>
    <xsd:import namespace="http://schemas.microsoft.com/office/infopath/2007/PartnerControls"/>
    <xsd:element name="FY" ma:index="11" nillable="true" ma:displayName="FY" ma:internalName="FY">
      <xsd:simpleType>
        <xsd:restriction base="dms:Text">
          <xsd:maxLength value="255"/>
        </xsd:restriction>
      </xsd:simpleType>
    </xsd:element>
    <xsd:element name="County" ma:index="12" nillable="true" ma:displayName="County" ma:format="Dropdown" ma:internalName="County">
      <xsd:simpleType>
        <xsd:restriction base="dms:Choice">
          <xsd:enumeration value="ALL"/>
          <xsd:enumeration value="NY-503 - Albany City and County CoC"/>
          <xsd:enumeration value="NY-507 - Schenectady City &amp; County CoC"/>
          <xsd:enumeration value="NY-512 - Troy/Rensselaer County CoC"/>
          <xsd:enumeration value="NY-519 - Columbia/Greene County CoC"/>
          <xsd:enumeration value="NY-523 - Glen Falls/Saratoga Springs/Saratoga County CoC"/>
          <xsd:enumeration value="NY-606 - Rockland County CoC"/>
        </xsd:restriction>
      </xsd:simpleType>
    </xsd:element>
    <xsd:element name="Draft_x002f_Final" ma:index="13" nillable="true" ma:displayName="Draft/Final" ma:format="Dropdown" ma:internalName="Draft_x002f_Final">
      <xsd:simpleType>
        <xsd:restriction base="dms:Choice">
          <xsd:enumeration value="Draft"/>
          <xsd:enumeration value="Final"/>
          <xsd:enumeration value="Template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1CB14BA-2B46-4AB5-B521-3542AE5376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367B8F-7E4C-46FB-A68A-E8E5DA573E31}">
  <ds:schemaRefs>
    <ds:schemaRef ds:uri="http://purl.org/dc/elements/1.1/"/>
    <ds:schemaRef ds:uri="http://www.w3.org/XML/1998/namespace"/>
    <ds:schemaRef ds:uri="http://purl.org/dc/terms/"/>
    <ds:schemaRef ds:uri="ed321172-628b-4bc3-b254-6002e76b8fe9"/>
    <ds:schemaRef ds:uri="http://schemas.microsoft.com/office/2006/documentManagement/types"/>
    <ds:schemaRef ds:uri="http://purl.org/dc/dcmitype/"/>
    <ds:schemaRef ds:uri="c185413f-b2fa-4cac-a884-fa5906c630fc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95720490-70D6-4FDC-8832-FE30EF4C3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21172-628b-4bc3-b254-6002e76b8fe9"/>
    <ds:schemaRef ds:uri="c185413f-b2fa-4cac-a884-fa5906c630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618063-43C0-43F8-85A0-E09392C3E13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Liptrott</dc:creator>
  <cp:keywords/>
  <dc:description/>
  <cp:lastModifiedBy>Samantha Barnaby</cp:lastModifiedBy>
  <cp:revision>3</cp:revision>
  <cp:lastPrinted>2019-04-18T11:43:00Z</cp:lastPrinted>
  <dcterms:created xsi:type="dcterms:W3CDTF">2021-08-24T20:15:00Z</dcterms:created>
  <dcterms:modified xsi:type="dcterms:W3CDTF">2021-08-2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ECF29DE7A13D41830CF31959A11132</vt:lpwstr>
  </property>
  <property fmtid="{D5CDD505-2E9C-101B-9397-08002B2CF9AE}" pid="3" name="_dlc_DocIdItemGuid">
    <vt:lpwstr>fce2cb9e-33ca-44ae-a946-089ec63c467d</vt:lpwstr>
  </property>
</Properties>
</file>